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2392593A" w:rsidR="003A2F12" w:rsidRPr="009B7B9B" w:rsidRDefault="00E038B6">
                              <w:pPr>
                                <w:spacing w:line="240" w:lineRule="auto"/>
                                <w:textDirection w:val="btLr"/>
                                <w:rPr>
                                  <w:sz w:val="56"/>
                                  <w:szCs w:val="56"/>
                                </w:rPr>
                              </w:pPr>
                              <w:r w:rsidRPr="009B7B9B">
                                <w:rPr>
                                  <w:b/>
                                  <w:color w:val="F3F3F3"/>
                                  <w:sz w:val="56"/>
                                  <w:szCs w:val="56"/>
                                </w:rPr>
                                <w:t>Table of Content</w:t>
                              </w:r>
                              <w:r w:rsidR="009B7B9B" w:rsidRPr="009B7B9B">
                                <w:rPr>
                                  <w:b/>
                                  <w:color w:val="F3F3F3"/>
                                  <w:sz w:val="56"/>
                                  <w:szCs w:val="56"/>
                                </w:rPr>
                                <w:t>s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2392593A" w:rsidR="003A2F12" w:rsidRPr="009B7B9B" w:rsidRDefault="00E038B6">
                        <w:pPr>
                          <w:spacing w:line="240" w:lineRule="auto"/>
                          <w:textDirection w:val="btLr"/>
                          <w:rPr>
                            <w:sz w:val="56"/>
                            <w:szCs w:val="56"/>
                          </w:rPr>
                        </w:pPr>
                        <w:r w:rsidRPr="009B7B9B">
                          <w:rPr>
                            <w:b/>
                            <w:color w:val="F3F3F3"/>
                            <w:sz w:val="56"/>
                            <w:szCs w:val="56"/>
                          </w:rPr>
                          <w:t>Table of Content</w:t>
                        </w:r>
                        <w:r w:rsidR="009B7B9B" w:rsidRPr="009B7B9B">
                          <w:rPr>
                            <w:b/>
                            <w:color w:val="F3F3F3"/>
                            <w:sz w:val="56"/>
                            <w:szCs w:val="56"/>
                          </w:rPr>
                          <w:t>s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6ED4A380" w14:textId="2AEEC5D8" w:rsidR="002C396A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100595981" w:history="1">
            <w:r w:rsidR="002C396A" w:rsidRPr="000D7413">
              <w:rPr>
                <w:rStyle w:val="Hyperlink"/>
                <w:b/>
                <w:noProof/>
              </w:rPr>
              <w:t>1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E9166F9" w14:textId="29B63555" w:rsidR="002C396A" w:rsidRDefault="00004BA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2" w:history="1">
            <w:r w:rsidR="002C396A" w:rsidRPr="000D7413">
              <w:rPr>
                <w:rStyle w:val="Hyperlink"/>
                <w:b/>
                <w:noProof/>
              </w:rPr>
              <w:t>2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3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5B2859DD" w14:textId="0CDAA2B2" w:rsidR="002C396A" w:rsidRDefault="00004BA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3" w:history="1">
            <w:r w:rsidR="002C396A" w:rsidRPr="000D7413">
              <w:rPr>
                <w:rStyle w:val="Hyperlink"/>
                <w:b/>
                <w:noProof/>
              </w:rPr>
              <w:t>3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60C536B" w14:textId="3113FB0B" w:rsidR="002C396A" w:rsidRDefault="00004BA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4" w:history="1">
            <w:r w:rsidR="002C396A" w:rsidRPr="000D7413">
              <w:rPr>
                <w:rStyle w:val="Hyperlink"/>
                <w:b/>
                <w:noProof/>
              </w:rPr>
              <w:t>4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4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1E90B70" w14:textId="21FFB3CC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5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1. Use Case 1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5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46879D1" w14:textId="7133EC6A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6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2. Use Case 2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6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27160E42" w14:textId="0583A849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7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3. Use Case 3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7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42DD0D2" w14:textId="56B80C68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8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4. Use Case 4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8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CB0CFC5" w14:textId="1C04F9C2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9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5. Use Case 5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9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61F9D58" w14:textId="2271D09F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0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6. Use Case 6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0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5E41E92" w14:textId="27457A55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1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7. Use Case 7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7B75AC90" w14:textId="624BDB12" w:rsidR="002C396A" w:rsidRDefault="00004BA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2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8. Use Case 8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C6A153C" w14:textId="5592BE32" w:rsidR="002C396A" w:rsidRDefault="00004BA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3" w:history="1">
            <w:r w:rsidR="002C396A" w:rsidRPr="000D7413">
              <w:rPr>
                <w:rStyle w:val="Hyperlink"/>
                <w:b/>
                <w:noProof/>
              </w:rPr>
              <w:t>5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607C28">
              <w:rPr>
                <w:noProof/>
                <w:webHidden/>
              </w:rPr>
              <w:t>8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D5396DA" w14:textId="66C8058F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128AF0CC">
                <wp:simplePos x="0" y="0"/>
                <wp:positionH relativeFrom="page">
                  <wp:posOffset>1646555</wp:posOffset>
                </wp:positionH>
                <wp:positionV relativeFrom="margin">
                  <wp:posOffset>-1624330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129.65pt;margin-top:-127.9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100595981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30339B41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46D7D55E" w14:textId="5093F942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Choose instrument: Guitar, Drum, Bass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3192BA02" w14:textId="3C61E4B6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128FEECA" w14:textId="501A2026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the music notes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(size, spacing, etc.).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6613A81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721DA71F" w14:textId="61798683" w:rsidR="00CE3305" w:rsidRDefault="00E038B6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0E2A40F6" w14:textId="71ADE3DE" w:rsidR="00CE3305" w:rsidRPr="00CE3305" w:rsidRDefault="00CE3305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lay at different 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>t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mpo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>s.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0F8C1A02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0CCE82C4" w14:textId="370BA42D" w:rsidR="00CE3305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Exit when </w:t>
      </w:r>
      <w:proofErr w:type="gramStart"/>
      <w:r>
        <w:rPr>
          <w:rFonts w:asciiTheme="majorBidi" w:eastAsia="Times New Roman" w:hAnsiTheme="majorBidi" w:cstheme="majorBidi"/>
          <w:color w:val="0E101A"/>
          <w:sz w:val="24"/>
          <w:szCs w:val="24"/>
        </w:rPr>
        <w:t>Done</w:t>
      </w:r>
      <w:proofErr w:type="gramEnd"/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7FA9FDBD" w14:textId="37783B0A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A7DC062" w14:textId="654A2998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92A9CAF" w14:textId="22C9D811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72CCA2" w14:textId="33212F21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19DB62" w14:textId="4A0202A3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A2BFE5B" w14:textId="14C9CC6B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CB3D2CE" w14:textId="39AAE993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CCF83D7" w14:textId="7001CE55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0557D35" w14:textId="3AB10424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3F8A129" w14:textId="644B71B1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D557E4D" w14:textId="13DB1223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6538B1A" w14:textId="5E0C3BBC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65C8C97" w14:textId="778A48E8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F1BD423" w14:textId="39A5ECE6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2D7E1783" w14:textId="5958BBE7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D796A" w14:textId="3797B1F2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19273F8" w14:textId="7A77CFE0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16EBBF5" w14:textId="702DA24F" w:rsidR="009B7B9B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21B897A7" w14:textId="77777777" w:rsidR="009B7B9B" w:rsidRPr="00E5277D" w:rsidRDefault="009B7B9B" w:rsidP="009B7B9B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2554E71A" w:rsidR="003A2F12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83E52B1" w14:textId="77777777" w:rsidR="00CE3305" w:rsidRPr="00E5277D" w:rsidRDefault="00CE3305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0738DF1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100595982"/>
      <w:r w:rsidRPr="00E5277D">
        <w:rPr>
          <w:rFonts w:asciiTheme="majorBidi" w:eastAsia="Times New Roman" w:hAnsiTheme="majorBidi" w:cstheme="majorBidi"/>
          <w:b/>
          <w:color w:val="F3F3F3"/>
        </w:rPr>
        <w:t>Non-function</w:t>
      </w:r>
      <w:r w:rsidR="009B7B9B"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82816" behindDoc="1" locked="1" layoutInCell="1" hidden="0" allowOverlap="1" wp14:anchorId="2BD32AC8" wp14:editId="77213079">
                <wp:simplePos x="0" y="0"/>
                <wp:positionH relativeFrom="page">
                  <wp:posOffset>1631315</wp:posOffset>
                </wp:positionH>
                <wp:positionV relativeFrom="margin">
                  <wp:posOffset>-1678305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B257652" w14:textId="77777777" w:rsidR="009B7B9B" w:rsidRDefault="009B7B9B" w:rsidP="009B7B9B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32AC8" id="Flowchart: Off-page Connector 24" o:spid="_x0000_s1040" type="#_x0000_t177" style="position:absolute;left:0;text-align:left;margin-left:128.45pt;margin-top:-132.15pt;width:95.8pt;height:355.15pt;rotation:-90;z-index:-25163366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DalrlL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B257652" w14:textId="77777777" w:rsidR="009B7B9B" w:rsidRDefault="009B7B9B" w:rsidP="009B7B9B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b/>
          <w:color w:val="F3F3F3"/>
        </w:rPr>
        <w:t>al Requirements</w:t>
      </w:r>
      <w:bookmarkEnd w:id="1"/>
    </w:p>
    <w:p w14:paraId="678D93C6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CFB315B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4B6D892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059F4936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4630C5AE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 xml:space="preserve">Be </w:t>
      </w:r>
      <w:r w:rsidR="00BD68D5">
        <w:rPr>
          <w:rFonts w:asciiTheme="majorBidi" w:eastAsia="Times New Roman" w:hAnsiTheme="majorBidi" w:cstheme="majorBidi"/>
          <w:sz w:val="24"/>
          <w:szCs w:val="24"/>
        </w:rPr>
        <w:t xml:space="preserve">able to </w:t>
      </w:r>
      <w:r w:rsidRPr="0025437B">
        <w:rPr>
          <w:rFonts w:asciiTheme="majorBidi" w:eastAsia="Times New Roman" w:hAnsiTheme="majorBidi" w:cstheme="majorBidi"/>
          <w:sz w:val="24"/>
          <w:szCs w:val="24"/>
        </w:rPr>
        <w:t>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405F316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</w:t>
      </w:r>
      <w:r w:rsidR="00BD68D5">
        <w:rPr>
          <w:rFonts w:asciiTheme="majorBidi" w:eastAsia="Times New Roman" w:hAnsiTheme="majorBidi" w:cstheme="majorBidi"/>
          <w:sz w:val="24"/>
          <w:szCs w:val="24"/>
        </w:rPr>
        <w:t>t</w:t>
      </w:r>
      <w:r w:rsidRPr="0025437B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3433E00D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</w:t>
      </w:r>
      <w:r w:rsidR="00965FF8">
        <w:rPr>
          <w:rFonts w:asciiTheme="majorBidi" w:eastAsia="Times New Roman" w:hAnsiTheme="majorBidi" w:cstheme="majorBidi"/>
          <w:sz w:val="24"/>
          <w:szCs w:val="24"/>
        </w:rPr>
        <w:t>ing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C86C96A" w:rsidR="003A2F12" w:rsidRDefault="003A2F12">
      <w:pPr>
        <w:rPr>
          <w:rFonts w:asciiTheme="majorBidi" w:eastAsia="Times New Roman" w:hAnsiTheme="majorBidi" w:cstheme="majorBidi"/>
        </w:rPr>
      </w:pPr>
    </w:p>
    <w:p w14:paraId="59E9DA12" w14:textId="7B5FDA66" w:rsidR="009B7B9B" w:rsidRDefault="009B7B9B">
      <w:pPr>
        <w:rPr>
          <w:rFonts w:asciiTheme="majorBidi" w:eastAsia="Times New Roman" w:hAnsiTheme="majorBidi" w:cstheme="majorBidi"/>
        </w:rPr>
      </w:pPr>
    </w:p>
    <w:p w14:paraId="274A708B" w14:textId="6DCC5724" w:rsidR="009B7B9B" w:rsidRDefault="009B7B9B">
      <w:pPr>
        <w:rPr>
          <w:rFonts w:asciiTheme="majorBidi" w:eastAsia="Times New Roman" w:hAnsiTheme="majorBidi" w:cstheme="majorBidi"/>
        </w:rPr>
      </w:pPr>
    </w:p>
    <w:p w14:paraId="5337E754" w14:textId="22B2670C" w:rsidR="009B7B9B" w:rsidRDefault="009B7B9B">
      <w:pPr>
        <w:rPr>
          <w:rFonts w:asciiTheme="majorBidi" w:eastAsia="Times New Roman" w:hAnsiTheme="majorBidi" w:cstheme="majorBidi"/>
        </w:rPr>
      </w:pPr>
    </w:p>
    <w:p w14:paraId="3127EF8F" w14:textId="641DFD44" w:rsidR="009B7B9B" w:rsidRDefault="009B7B9B">
      <w:pPr>
        <w:rPr>
          <w:rFonts w:asciiTheme="majorBidi" w:eastAsia="Times New Roman" w:hAnsiTheme="majorBidi" w:cstheme="majorBidi"/>
        </w:rPr>
      </w:pPr>
    </w:p>
    <w:p w14:paraId="6D89FC02" w14:textId="6195BE8D" w:rsidR="009B7B9B" w:rsidRDefault="009B7B9B">
      <w:pPr>
        <w:rPr>
          <w:rFonts w:asciiTheme="majorBidi" w:eastAsia="Times New Roman" w:hAnsiTheme="majorBidi" w:cstheme="majorBidi"/>
        </w:rPr>
      </w:pPr>
    </w:p>
    <w:p w14:paraId="48BC21BB" w14:textId="7466DC18" w:rsidR="009B7B9B" w:rsidRDefault="009B7B9B">
      <w:pPr>
        <w:rPr>
          <w:rFonts w:asciiTheme="majorBidi" w:eastAsia="Times New Roman" w:hAnsiTheme="majorBidi" w:cstheme="majorBidi"/>
        </w:rPr>
      </w:pPr>
    </w:p>
    <w:p w14:paraId="29168AC4" w14:textId="60D65964" w:rsidR="009B7B9B" w:rsidRDefault="009B7B9B">
      <w:pPr>
        <w:rPr>
          <w:rFonts w:asciiTheme="majorBidi" w:eastAsia="Times New Roman" w:hAnsiTheme="majorBidi" w:cstheme="majorBidi"/>
        </w:rPr>
      </w:pPr>
    </w:p>
    <w:p w14:paraId="1A304984" w14:textId="49810DEA" w:rsidR="009B7B9B" w:rsidRDefault="009B7B9B">
      <w:pPr>
        <w:rPr>
          <w:rFonts w:asciiTheme="majorBidi" w:eastAsia="Times New Roman" w:hAnsiTheme="majorBidi" w:cstheme="majorBidi"/>
        </w:rPr>
      </w:pPr>
    </w:p>
    <w:p w14:paraId="76FFB65A" w14:textId="4B038D8F" w:rsidR="009B7B9B" w:rsidRDefault="009B7B9B">
      <w:pPr>
        <w:rPr>
          <w:rFonts w:asciiTheme="majorBidi" w:eastAsia="Times New Roman" w:hAnsiTheme="majorBidi" w:cstheme="majorBidi"/>
        </w:rPr>
      </w:pPr>
    </w:p>
    <w:p w14:paraId="625A9252" w14:textId="47AC38CB" w:rsidR="009B7B9B" w:rsidRDefault="009B7B9B">
      <w:pPr>
        <w:rPr>
          <w:rFonts w:asciiTheme="majorBidi" w:eastAsia="Times New Roman" w:hAnsiTheme="majorBidi" w:cstheme="majorBidi"/>
        </w:rPr>
      </w:pPr>
    </w:p>
    <w:p w14:paraId="350B97E4" w14:textId="18CEDEFF" w:rsidR="009B7B9B" w:rsidRDefault="009B7B9B">
      <w:pPr>
        <w:rPr>
          <w:rFonts w:asciiTheme="majorBidi" w:eastAsia="Times New Roman" w:hAnsiTheme="majorBidi" w:cstheme="majorBidi"/>
        </w:rPr>
      </w:pPr>
    </w:p>
    <w:p w14:paraId="534D95F5" w14:textId="627EB01E" w:rsidR="009B7B9B" w:rsidRDefault="009B7B9B">
      <w:pPr>
        <w:rPr>
          <w:rFonts w:asciiTheme="majorBidi" w:eastAsia="Times New Roman" w:hAnsiTheme="majorBidi" w:cstheme="majorBidi"/>
        </w:rPr>
      </w:pPr>
    </w:p>
    <w:p w14:paraId="3137601E" w14:textId="346F23FC" w:rsidR="009B7B9B" w:rsidRDefault="009B7B9B">
      <w:pPr>
        <w:rPr>
          <w:rFonts w:asciiTheme="majorBidi" w:eastAsia="Times New Roman" w:hAnsiTheme="majorBidi" w:cstheme="majorBidi"/>
        </w:rPr>
      </w:pPr>
    </w:p>
    <w:p w14:paraId="26C44028" w14:textId="51DE0E8E" w:rsidR="009B7B9B" w:rsidRDefault="009B7B9B">
      <w:pPr>
        <w:rPr>
          <w:rFonts w:asciiTheme="majorBidi" w:eastAsia="Times New Roman" w:hAnsiTheme="majorBidi" w:cstheme="majorBidi"/>
        </w:rPr>
      </w:pPr>
    </w:p>
    <w:p w14:paraId="4EE13720" w14:textId="310CA2CA" w:rsidR="009B7B9B" w:rsidRDefault="009B7B9B">
      <w:pPr>
        <w:rPr>
          <w:rFonts w:asciiTheme="majorBidi" w:eastAsia="Times New Roman" w:hAnsiTheme="majorBidi" w:cstheme="majorBidi"/>
        </w:rPr>
      </w:pPr>
    </w:p>
    <w:p w14:paraId="4CCDE2E5" w14:textId="118637EC" w:rsidR="009B7B9B" w:rsidRDefault="009B7B9B">
      <w:pPr>
        <w:rPr>
          <w:rFonts w:asciiTheme="majorBidi" w:eastAsia="Times New Roman" w:hAnsiTheme="majorBidi" w:cstheme="majorBidi"/>
        </w:rPr>
      </w:pPr>
    </w:p>
    <w:p w14:paraId="651C0C35" w14:textId="000D454B" w:rsidR="009B7B9B" w:rsidRDefault="009B7B9B">
      <w:pPr>
        <w:rPr>
          <w:rFonts w:asciiTheme="majorBidi" w:eastAsia="Times New Roman" w:hAnsiTheme="majorBidi" w:cstheme="majorBidi"/>
        </w:rPr>
      </w:pPr>
    </w:p>
    <w:p w14:paraId="18280146" w14:textId="51C5A8A8" w:rsidR="009B7B9B" w:rsidRDefault="009B7B9B">
      <w:pPr>
        <w:rPr>
          <w:rFonts w:asciiTheme="majorBidi" w:eastAsia="Times New Roman" w:hAnsiTheme="majorBidi" w:cstheme="majorBidi"/>
        </w:rPr>
      </w:pPr>
    </w:p>
    <w:p w14:paraId="26E40E71" w14:textId="160ACB69" w:rsidR="009B7B9B" w:rsidRDefault="009B7B9B">
      <w:pPr>
        <w:rPr>
          <w:rFonts w:asciiTheme="majorBidi" w:eastAsia="Times New Roman" w:hAnsiTheme="majorBidi" w:cstheme="majorBidi"/>
        </w:rPr>
      </w:pPr>
    </w:p>
    <w:p w14:paraId="372A4420" w14:textId="6B845651" w:rsidR="009B7B9B" w:rsidRDefault="009B7B9B">
      <w:pPr>
        <w:rPr>
          <w:rFonts w:asciiTheme="majorBidi" w:eastAsia="Times New Roman" w:hAnsiTheme="majorBidi" w:cstheme="majorBidi"/>
        </w:rPr>
      </w:pPr>
    </w:p>
    <w:p w14:paraId="4EF04155" w14:textId="720746E6" w:rsidR="009B7B9B" w:rsidRDefault="009B7B9B">
      <w:pPr>
        <w:rPr>
          <w:rFonts w:asciiTheme="majorBidi" w:eastAsia="Times New Roman" w:hAnsiTheme="majorBidi" w:cstheme="majorBidi"/>
        </w:rPr>
      </w:pPr>
    </w:p>
    <w:p w14:paraId="1C37CA69" w14:textId="235CE481" w:rsidR="009B7B9B" w:rsidRDefault="009B7B9B">
      <w:pPr>
        <w:rPr>
          <w:rFonts w:asciiTheme="majorBidi" w:eastAsia="Times New Roman" w:hAnsiTheme="majorBidi" w:cstheme="majorBidi"/>
        </w:rPr>
      </w:pPr>
    </w:p>
    <w:p w14:paraId="3DB6F1D8" w14:textId="2E68C22A" w:rsidR="009B7B9B" w:rsidRDefault="009B7B9B">
      <w:pPr>
        <w:rPr>
          <w:rFonts w:asciiTheme="majorBidi" w:eastAsia="Times New Roman" w:hAnsiTheme="majorBidi" w:cstheme="majorBidi"/>
        </w:rPr>
      </w:pPr>
    </w:p>
    <w:p w14:paraId="03ED7ECF" w14:textId="49266B7E" w:rsidR="009B7B9B" w:rsidRDefault="009B7B9B">
      <w:pPr>
        <w:rPr>
          <w:rFonts w:asciiTheme="majorBidi" w:eastAsia="Times New Roman" w:hAnsiTheme="majorBidi" w:cstheme="majorBidi"/>
        </w:rPr>
      </w:pPr>
    </w:p>
    <w:p w14:paraId="61F6A5A0" w14:textId="4E3CD7B2" w:rsidR="009B7B9B" w:rsidRDefault="009B7B9B">
      <w:pPr>
        <w:rPr>
          <w:rFonts w:asciiTheme="majorBidi" w:eastAsia="Times New Roman" w:hAnsiTheme="majorBidi" w:cstheme="majorBidi"/>
        </w:rPr>
      </w:pPr>
    </w:p>
    <w:p w14:paraId="0F2BA913" w14:textId="77777777" w:rsidR="009B7B9B" w:rsidRPr="00E5277D" w:rsidRDefault="009B7B9B">
      <w:pPr>
        <w:rPr>
          <w:rFonts w:asciiTheme="majorBidi" w:eastAsia="Times New Roman" w:hAnsiTheme="majorBidi" w:cstheme="majorBidi"/>
        </w:rPr>
      </w:pPr>
    </w:p>
    <w:p w14:paraId="7AECE311" w14:textId="76B18363" w:rsidR="003A2F12" w:rsidRPr="009B7B9B" w:rsidRDefault="00E5277D" w:rsidP="009B7B9B">
      <w:pPr>
        <w:pStyle w:val="ListParagraph"/>
        <w:numPr>
          <w:ilvl w:val="0"/>
          <w:numId w:val="1"/>
        </w:numPr>
        <w:rPr>
          <w:rFonts w:asciiTheme="majorBidi" w:eastAsia="Times New Roman" w:hAnsiTheme="majorBidi" w:cstheme="majorBidi"/>
          <w:sz w:val="40"/>
          <w:szCs w:val="40"/>
        </w:rPr>
      </w:pPr>
      <w:r w:rsidRPr="009B7B9B">
        <w:rPr>
          <w:rFonts w:ascii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left:0;text-align:left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bookmarkStart w:id="2" w:name="_Toc100595983"/>
      <w:r w:rsidR="00E038B6" w:rsidRPr="009B7B9B">
        <w:rPr>
          <w:rFonts w:asciiTheme="majorBidi" w:eastAsia="Times New Roman" w:hAnsiTheme="majorBidi" w:cstheme="majorBidi"/>
          <w:b/>
          <w:color w:val="F3F3F3"/>
          <w:sz w:val="40"/>
          <w:szCs w:val="40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3559958" w14:textId="77777777" w:rsidR="00345FFE" w:rsidRDefault="00345FFE" w:rsidP="00345FFE">
      <w:pPr>
        <w:rPr>
          <w:rFonts w:asciiTheme="majorBidi" w:eastAsia="Times New Roman" w:hAnsiTheme="majorBidi" w:cstheme="majorBidi"/>
        </w:rPr>
      </w:pPr>
    </w:p>
    <w:p w14:paraId="25E88E07" w14:textId="234B77C6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, I want to visualize a tablature; </w:t>
      </w:r>
      <w:proofErr w:type="gramStart"/>
      <w:r>
        <w:rPr>
          <w:rFonts w:asciiTheme="majorBidi" w:eastAsia="Times New Roman" w:hAnsiTheme="majorBidi" w:cstheme="majorBidi"/>
          <w:color w:val="0E101A"/>
          <w:sz w:val="24"/>
          <w:szCs w:val="24"/>
        </w:rPr>
        <w:t>so</w:t>
      </w:r>
      <w:proofErr w:type="gramEnd"/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 can learn how to play a specific tune.</w:t>
      </w:r>
    </w:p>
    <w:p w14:paraId="659D59D7" w14:textId="70AB2642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608C68E4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05A0E03A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</w:t>
      </w:r>
    </w:p>
    <w:p w14:paraId="07C6CC0B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adjust the music sheet visually (i.e. adjust note spacing, font size, etc.) according to my needs.</w:t>
      </w:r>
    </w:p>
    <w:p w14:paraId="708E7399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change the tempo of the music.</w:t>
      </w:r>
    </w:p>
    <w:p w14:paraId="23F597DD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be able to navigate to specific measures on the music sheet.</w:t>
      </w:r>
    </w:p>
    <w:p w14:paraId="1FCFC6B0" w14:textId="47368E2A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, I want to be able to see the notes 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at are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currently being played highlighted on the music sheet. </w:t>
      </w:r>
    </w:p>
    <w:p w14:paraId="63BCD938" w14:textId="7F1F57D4" w:rsidR="00BA6E4C" w:rsidRDefault="00BA6E4C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7079678F" w14:textId="77777777" w:rsidR="009B7B9B" w:rsidRDefault="009B7B9B">
      <w:pPr>
        <w:rPr>
          <w:rFonts w:asciiTheme="majorBidi" w:eastAsia="Times New Roman" w:hAnsiTheme="majorBidi" w:cstheme="majorBidi"/>
        </w:rPr>
      </w:pPr>
    </w:p>
    <w:p w14:paraId="5EE63413" w14:textId="1901F67A" w:rsidR="003A2F12" w:rsidRDefault="003A2F12">
      <w:pPr>
        <w:rPr>
          <w:rFonts w:asciiTheme="majorBidi" w:eastAsia="Times New Roman" w:hAnsiTheme="majorBidi" w:cstheme="majorBidi"/>
        </w:rPr>
      </w:pPr>
    </w:p>
    <w:p w14:paraId="7B595F1D" w14:textId="2EA2CF9A" w:rsidR="009B7B9B" w:rsidRDefault="009B7B9B">
      <w:pPr>
        <w:rPr>
          <w:rFonts w:asciiTheme="majorBidi" w:eastAsia="Times New Roman" w:hAnsiTheme="majorBidi" w:cstheme="majorBidi"/>
        </w:rPr>
      </w:pPr>
    </w:p>
    <w:p w14:paraId="3703085C" w14:textId="30E0AF81" w:rsidR="009B7B9B" w:rsidRDefault="009B7B9B">
      <w:pPr>
        <w:rPr>
          <w:rFonts w:asciiTheme="majorBidi" w:eastAsia="Times New Roman" w:hAnsiTheme="majorBidi" w:cstheme="majorBidi"/>
        </w:rPr>
      </w:pPr>
    </w:p>
    <w:p w14:paraId="36B9B796" w14:textId="7C994BD5" w:rsidR="009B7B9B" w:rsidRDefault="009B7B9B">
      <w:pPr>
        <w:rPr>
          <w:rFonts w:asciiTheme="majorBidi" w:eastAsia="Times New Roman" w:hAnsiTheme="majorBidi" w:cstheme="majorBidi"/>
        </w:rPr>
      </w:pPr>
    </w:p>
    <w:p w14:paraId="1FFF3047" w14:textId="79F44596" w:rsidR="009B7B9B" w:rsidRDefault="009B7B9B">
      <w:pPr>
        <w:rPr>
          <w:rFonts w:asciiTheme="majorBidi" w:eastAsia="Times New Roman" w:hAnsiTheme="majorBidi" w:cstheme="majorBidi"/>
        </w:rPr>
      </w:pPr>
    </w:p>
    <w:p w14:paraId="2B1E8135" w14:textId="010F8191" w:rsidR="009B7B9B" w:rsidRDefault="009B7B9B">
      <w:pPr>
        <w:rPr>
          <w:rFonts w:asciiTheme="majorBidi" w:eastAsia="Times New Roman" w:hAnsiTheme="majorBidi" w:cstheme="majorBidi"/>
        </w:rPr>
      </w:pPr>
    </w:p>
    <w:p w14:paraId="4AEA4143" w14:textId="2B5E971A" w:rsidR="009B7B9B" w:rsidRDefault="009B7B9B">
      <w:pPr>
        <w:rPr>
          <w:rFonts w:asciiTheme="majorBidi" w:eastAsia="Times New Roman" w:hAnsiTheme="majorBidi" w:cstheme="majorBidi"/>
        </w:rPr>
      </w:pPr>
    </w:p>
    <w:p w14:paraId="66D79B7B" w14:textId="051CF913" w:rsidR="009B7B9B" w:rsidRDefault="009B7B9B">
      <w:pPr>
        <w:rPr>
          <w:rFonts w:asciiTheme="majorBidi" w:eastAsia="Times New Roman" w:hAnsiTheme="majorBidi" w:cstheme="majorBidi"/>
        </w:rPr>
      </w:pPr>
    </w:p>
    <w:p w14:paraId="438BFEFB" w14:textId="3AB769F4" w:rsidR="009B7B9B" w:rsidRDefault="009B7B9B">
      <w:pPr>
        <w:rPr>
          <w:rFonts w:asciiTheme="majorBidi" w:eastAsia="Times New Roman" w:hAnsiTheme="majorBidi" w:cstheme="majorBidi"/>
        </w:rPr>
      </w:pPr>
    </w:p>
    <w:p w14:paraId="296884B1" w14:textId="7AD2C9FA" w:rsidR="009B7B9B" w:rsidRDefault="009B7B9B">
      <w:pPr>
        <w:rPr>
          <w:rFonts w:asciiTheme="majorBidi" w:eastAsia="Times New Roman" w:hAnsiTheme="majorBidi" w:cstheme="majorBidi"/>
        </w:rPr>
      </w:pPr>
    </w:p>
    <w:p w14:paraId="039B7B5A" w14:textId="7531663D" w:rsidR="009B7B9B" w:rsidRDefault="009B7B9B">
      <w:pPr>
        <w:rPr>
          <w:rFonts w:asciiTheme="majorBidi" w:eastAsia="Times New Roman" w:hAnsiTheme="majorBidi" w:cstheme="majorBidi"/>
        </w:rPr>
      </w:pPr>
    </w:p>
    <w:p w14:paraId="032C3703" w14:textId="537FC900" w:rsidR="009B7B9B" w:rsidRDefault="009B7B9B">
      <w:pPr>
        <w:rPr>
          <w:rFonts w:asciiTheme="majorBidi" w:eastAsia="Times New Roman" w:hAnsiTheme="majorBidi" w:cstheme="majorBidi"/>
        </w:rPr>
      </w:pPr>
    </w:p>
    <w:p w14:paraId="684EE91A" w14:textId="7ED3FED9" w:rsidR="009B7B9B" w:rsidRDefault="009B7B9B">
      <w:pPr>
        <w:rPr>
          <w:rFonts w:asciiTheme="majorBidi" w:eastAsia="Times New Roman" w:hAnsiTheme="majorBidi" w:cstheme="majorBidi"/>
        </w:rPr>
      </w:pPr>
    </w:p>
    <w:p w14:paraId="25E4D41B" w14:textId="795CBAEB" w:rsidR="009B7B9B" w:rsidRDefault="009B7B9B">
      <w:pPr>
        <w:rPr>
          <w:rFonts w:asciiTheme="majorBidi" w:eastAsia="Times New Roman" w:hAnsiTheme="majorBidi" w:cstheme="majorBidi"/>
        </w:rPr>
      </w:pPr>
    </w:p>
    <w:p w14:paraId="757BB6FD" w14:textId="22201B4B" w:rsidR="009B7B9B" w:rsidRDefault="009B7B9B">
      <w:pPr>
        <w:rPr>
          <w:rFonts w:asciiTheme="majorBidi" w:eastAsia="Times New Roman" w:hAnsiTheme="majorBidi" w:cstheme="majorBidi"/>
        </w:rPr>
      </w:pPr>
    </w:p>
    <w:p w14:paraId="44C3DCDE" w14:textId="444E8646" w:rsidR="009B7B9B" w:rsidRDefault="009B7B9B">
      <w:pPr>
        <w:rPr>
          <w:rFonts w:asciiTheme="majorBidi" w:eastAsia="Times New Roman" w:hAnsiTheme="majorBidi" w:cstheme="majorBidi"/>
        </w:rPr>
      </w:pPr>
    </w:p>
    <w:p w14:paraId="1381F9E2" w14:textId="313C5EE4" w:rsidR="009B7B9B" w:rsidRDefault="009B7B9B">
      <w:pPr>
        <w:rPr>
          <w:rFonts w:asciiTheme="majorBidi" w:eastAsia="Times New Roman" w:hAnsiTheme="majorBidi" w:cstheme="majorBidi"/>
        </w:rPr>
      </w:pPr>
    </w:p>
    <w:p w14:paraId="741111DD" w14:textId="59B2E40E" w:rsidR="009B7B9B" w:rsidRDefault="009B7B9B">
      <w:pPr>
        <w:rPr>
          <w:rFonts w:asciiTheme="majorBidi" w:eastAsia="Times New Roman" w:hAnsiTheme="majorBidi" w:cstheme="majorBidi"/>
        </w:rPr>
      </w:pPr>
    </w:p>
    <w:p w14:paraId="3EE3D78F" w14:textId="68EDD51A" w:rsidR="009B7B9B" w:rsidRDefault="009B7B9B">
      <w:pPr>
        <w:rPr>
          <w:rFonts w:asciiTheme="majorBidi" w:eastAsia="Times New Roman" w:hAnsiTheme="majorBidi" w:cstheme="majorBidi"/>
        </w:rPr>
      </w:pPr>
    </w:p>
    <w:p w14:paraId="07152FB9" w14:textId="439E574F" w:rsidR="009B7B9B" w:rsidRDefault="009B7B9B">
      <w:pPr>
        <w:rPr>
          <w:rFonts w:asciiTheme="majorBidi" w:eastAsia="Times New Roman" w:hAnsiTheme="majorBidi" w:cstheme="majorBidi"/>
        </w:rPr>
      </w:pPr>
    </w:p>
    <w:p w14:paraId="2C884B51" w14:textId="645BFA41" w:rsidR="009B7B9B" w:rsidRDefault="009B7B9B">
      <w:pPr>
        <w:rPr>
          <w:rFonts w:asciiTheme="majorBidi" w:eastAsia="Times New Roman" w:hAnsiTheme="majorBidi" w:cstheme="majorBidi"/>
        </w:rPr>
      </w:pPr>
    </w:p>
    <w:p w14:paraId="379C730B" w14:textId="77777777" w:rsidR="009B7B9B" w:rsidRPr="00E5277D" w:rsidRDefault="009B7B9B">
      <w:pPr>
        <w:rPr>
          <w:rFonts w:asciiTheme="majorBidi" w:eastAsia="Times New Roman" w:hAnsiTheme="majorBidi" w:cstheme="majorBidi"/>
        </w:rPr>
      </w:pPr>
    </w:p>
    <w:p w14:paraId="4068AAF9" w14:textId="3FBDC29A" w:rsidR="003A2F12" w:rsidRPr="00E5277D" w:rsidRDefault="00BA6E4C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100595984"/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80768" behindDoc="1" locked="1" layoutInCell="1" hidden="0" allowOverlap="1" wp14:anchorId="6DDF5281" wp14:editId="2A745940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C7552" w14:textId="77777777" w:rsidR="00BA6E4C" w:rsidRDefault="00BA6E4C" w:rsidP="00BA6E4C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F5281" id="Flowchart: Off-page Connector 28" o:spid="_x0000_s1042" type="#_x0000_t177" style="position:absolute;left:0;text-align:left;margin-left:0;margin-top:0;width:95.8pt;height:355.15pt;rotation:-90;z-index:-25163571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5CC7552" w14:textId="77777777" w:rsidR="00BA6E4C" w:rsidRDefault="00BA6E4C" w:rsidP="00BA6E4C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292B187" w14:textId="77777777" w:rsidR="008B2851" w:rsidRDefault="008B2851">
      <w:pPr>
        <w:jc w:val="both"/>
        <w:rPr>
          <w:rFonts w:asciiTheme="majorBidi" w:eastAsia="Times New Roman" w:hAnsiTheme="majorBidi" w:cstheme="majorBidi"/>
          <w:iCs/>
          <w:color w:val="0E101A"/>
        </w:rPr>
      </w:pPr>
    </w:p>
    <w:p w14:paraId="5BE19BB7" w14:textId="2B9CC755" w:rsidR="003A2F1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4" w:name="_Toc100595985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4.1. </w:t>
      </w:r>
      <w:r w:rsidR="00E038B6"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Use Case 1</w:t>
      </w:r>
      <w:bookmarkEnd w:id="4"/>
    </w:p>
    <w:p w14:paraId="3897D1E9" w14:textId="77777777" w:rsidR="00EE5DD0" w:rsidRPr="00EE5DD0" w:rsidRDefault="00EE5DD0" w:rsidP="00EE5DD0"/>
    <w:p w14:paraId="791FAA5F" w14:textId="39AF781A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48FE930C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FAC2EF" w14:textId="77B34356" w:rsidR="008B2851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system is open.</w:t>
      </w:r>
    </w:p>
    <w:p w14:paraId="4E568F9B" w14:textId="76C55356" w:rsidR="003A2F12" w:rsidRPr="00E5277D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12F8AFA3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music sheet</w:t>
      </w:r>
      <w:r w:rsidR="0095501E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ased on the type of instrument (guitar, drum set, bass)</w:t>
      </w:r>
    </w:p>
    <w:p w14:paraId="422F98BE" w14:textId="27C4E9F3" w:rsidR="008B2851" w:rsidRPr="008B2851" w:rsidRDefault="00E038B6" w:rsidP="008B2851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48AFA7E2" w14:textId="09D29F3C" w:rsidR="008B2851" w:rsidRPr="008B2851" w:rsidRDefault="00BB7ACC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>T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he system displays all elements of the tablature in correct format. </w:t>
      </w:r>
    </w:p>
    <w:p w14:paraId="771CA42E" w14:textId="1218B565" w:rsidR="00BB7ACC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ception:</w:t>
      </w:r>
    </w:p>
    <w:p w14:paraId="683655AC" w14:textId="6BBD3560" w:rsidR="00BB7ACC" w:rsidRDefault="00BB7ACC" w:rsidP="00BB7ACC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User enters tablature for unsupported instruments</w:t>
      </w:r>
    </w:p>
    <w:p w14:paraId="24C07B70" w14:textId="2CCC105F" w:rsidR="008B2851" w:rsidRPr="00EE5DD0" w:rsidRDefault="00BB7ACC" w:rsidP="00EE5DD0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System notifies user that this instrument is not supported at the moment</w:t>
      </w:r>
    </w:p>
    <w:p w14:paraId="51B96A9A" w14:textId="36AD9C18" w:rsidR="002D0292" w:rsidRDefault="002D0292" w:rsidP="002D0292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5" w:name="_Toc100595986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2. Use Case 2</w:t>
      </w:r>
      <w:bookmarkEnd w:id="5"/>
    </w:p>
    <w:p w14:paraId="1EF52C51" w14:textId="77777777" w:rsidR="00EE5DD0" w:rsidRDefault="00EE5DD0" w:rsidP="00EE5DD0">
      <w:pPr>
        <w:jc w:val="both"/>
      </w:pPr>
    </w:p>
    <w:p w14:paraId="513B7661" w14:textId="6A06B907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Play the music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notes</w:t>
      </w:r>
    </w:p>
    <w:p w14:paraId="7139384F" w14:textId="03C95F0D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3B321D12" w14:textId="2365C50A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0C920473" w14:textId="77777777" w:rsidR="002D0292" w:rsidRPr="00E5277D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58C15923" w14:textId="77777777" w:rsidR="002D0292" w:rsidRPr="00E5277D" w:rsidRDefault="002D0292" w:rsidP="002D0292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74FB98D" w14:textId="77777777" w:rsidR="008B2851" w:rsidRDefault="002D0292" w:rsidP="008B2851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65C93477" w14:textId="77777777" w:rsid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4DDEBA4F" w14:textId="6894F50F" w:rsidR="008B2851" w:rsidRP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3EA7EC4F" w14:textId="77777777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ost condition: The system play the notes correctly based on the input information. </w:t>
      </w:r>
    </w:p>
    <w:p w14:paraId="6E7A8764" w14:textId="12D6A43E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Alternative Scenarios:</w:t>
      </w:r>
    </w:p>
    <w:p w14:paraId="465F0A07" w14:textId="77777777" w:rsidR="008B2851" w:rsidRPr="009F6919" w:rsidRDefault="008B2851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9F6919">
        <w:rPr>
          <w:rFonts w:asciiTheme="majorBidi" w:eastAsia="Times New Roman" w:hAnsiTheme="majorBidi" w:cstheme="majorBidi"/>
          <w:color w:val="0E101A"/>
          <w:sz w:val="24"/>
          <w:szCs w:val="24"/>
        </w:rPr>
        <w:t>User pauses the playing</w:t>
      </w:r>
    </w:p>
    <w:p w14:paraId="60997BB1" w14:textId="462739B5" w:rsidR="008B2851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auses the playing </w:t>
      </w:r>
    </w:p>
    <w:p w14:paraId="7B6E2EB4" w14:textId="3B933004" w:rsidR="009F6919" w:rsidRPr="009F6919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When user decides to continue playing, </w:t>
      </w:r>
      <w:r w:rsidR="00BD68D5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ystem continues the playing from the previous paused point. </w:t>
      </w:r>
    </w:p>
    <w:p w14:paraId="5A749EA2" w14:textId="2E6130F1" w:rsidR="002D0292" w:rsidRDefault="009F6919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replays notes</w:t>
      </w:r>
    </w:p>
    <w:p w14:paraId="269424F8" w14:textId="2AC1919C" w:rsidR="009F6919" w:rsidRDefault="009F6919" w:rsidP="00EE5DD0">
      <w:pPr>
        <w:pStyle w:val="ListParagraph"/>
        <w:numPr>
          <w:ilvl w:val="1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lays the notes from beginning. </w:t>
      </w:r>
    </w:p>
    <w:p w14:paraId="363713AB" w14:textId="335C9CCE" w:rsidR="009F6919" w:rsidRDefault="009F6919" w:rsidP="009F6919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6" w:name="_Toc100595987"/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lastRenderedPageBreak/>
        <w:t>4.3. Use Case 3</w:t>
      </w:r>
      <w:bookmarkEnd w:id="6"/>
    </w:p>
    <w:p w14:paraId="02F8576B" w14:textId="77777777" w:rsidR="00EE5DD0" w:rsidRPr="00EE5DD0" w:rsidRDefault="00EE5DD0" w:rsidP="00EE5DD0"/>
    <w:p w14:paraId="79FA5B6A" w14:textId="769F832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ing music notes</w:t>
      </w:r>
    </w:p>
    <w:p w14:paraId="1491D89D" w14:textId="79F2E747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EE5DD0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5C960FEB" w14:textId="6A74F19B" w:rsidR="00EE5DD0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52842166" w14:textId="772B8B90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202303B" w14:textId="77777777" w:rsidR="009F6919" w:rsidRPr="00E5277D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s the music</w:t>
      </w:r>
    </w:p>
    <w:p w14:paraId="190109AC" w14:textId="77777777" w:rsidR="009F6919" w:rsidRPr="00A730AA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system highlights the notes being played</w:t>
      </w:r>
    </w:p>
    <w:p w14:paraId="57DCD4D7" w14:textId="77777777" w:rsidR="009F6919" w:rsidRPr="00A730AA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User can follow which notes are being played</w:t>
      </w:r>
    </w:p>
    <w:p w14:paraId="4DDE0F46" w14:textId="77777777" w:rsidR="009F6919" w:rsidRPr="00A730AA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Alternative Scenario:</w:t>
      </w:r>
    </w:p>
    <w:p w14:paraId="5AFCE218" w14:textId="77777777" w:rsidR="009F6919" w:rsidRPr="00A730AA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hAnsiTheme="majorBidi" w:cstheme="majorBidi"/>
          <w:sz w:val="24"/>
          <w:szCs w:val="24"/>
        </w:rPr>
        <w:t xml:space="preserve">User pauses playing </w:t>
      </w:r>
    </w:p>
    <w:p w14:paraId="62E8B537" w14:textId="7992A116" w:rsidR="001714F4" w:rsidRPr="00A730AA" w:rsidRDefault="00A730AA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</w:t>
      </w:r>
      <w:r w:rsidR="009F6919" w:rsidRPr="00A730AA">
        <w:rPr>
          <w:rFonts w:asciiTheme="majorBidi" w:hAnsiTheme="majorBidi" w:cstheme="majorBidi"/>
          <w:sz w:val="24"/>
          <w:szCs w:val="24"/>
        </w:rPr>
        <w:t>he highlighting also pauses</w:t>
      </w:r>
    </w:p>
    <w:p w14:paraId="2596D748" w14:textId="153EF173" w:rsidR="009F6919" w:rsidRPr="00A730AA" w:rsidRDefault="00A730AA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</w:t>
      </w:r>
      <w:r w:rsidR="009F6919" w:rsidRPr="00A730AA">
        <w:rPr>
          <w:rFonts w:asciiTheme="majorBidi" w:hAnsiTheme="majorBidi" w:cstheme="majorBidi"/>
          <w:sz w:val="24"/>
          <w:szCs w:val="24"/>
        </w:rPr>
        <w:t>hen user</w:t>
      </w:r>
      <w:r>
        <w:rPr>
          <w:rFonts w:asciiTheme="majorBidi" w:hAnsiTheme="majorBidi" w:cstheme="majorBidi"/>
          <w:sz w:val="24"/>
          <w:szCs w:val="24"/>
        </w:rPr>
        <w:t>s</w:t>
      </w:r>
      <w:r w:rsidR="009F6919" w:rsidRPr="00A730AA">
        <w:rPr>
          <w:rFonts w:asciiTheme="majorBidi" w:hAnsiTheme="majorBidi" w:cstheme="majorBidi"/>
          <w:sz w:val="24"/>
          <w:szCs w:val="24"/>
        </w:rPr>
        <w:t xml:space="preserve"> restart playing, the highlighting continues from previous point</w:t>
      </w:r>
    </w:p>
    <w:p w14:paraId="26CDB76E" w14:textId="77777777" w:rsidR="009F6919" w:rsidRPr="00A730AA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hAnsiTheme="majorBidi" w:cstheme="majorBidi"/>
          <w:sz w:val="24"/>
          <w:szCs w:val="24"/>
        </w:rPr>
        <w:t>User replays</w:t>
      </w:r>
    </w:p>
    <w:p w14:paraId="0D4EF82D" w14:textId="6BD0FE50" w:rsidR="001714F4" w:rsidRPr="00A730AA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stops</w:t>
      </w:r>
    </w:p>
    <w:p w14:paraId="2CDAFF22" w14:textId="75F52291" w:rsidR="009F6919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A730AA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restarts from beginning</w:t>
      </w:r>
    </w:p>
    <w:p w14:paraId="583C1999" w14:textId="0EBC577C" w:rsidR="00A730AA" w:rsidRPr="00A730AA" w:rsidRDefault="00A730AA" w:rsidP="00A730A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condition: The notes are highlighted as they are played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7B82DE6A" w14:textId="77777777" w:rsidR="00BB7ACC" w:rsidRPr="00BB7ACC" w:rsidRDefault="00BB7ACC" w:rsidP="009F6919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F0A5694" w14:textId="280427E7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7" w:name="_Toc100595988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Use Case 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bookmarkEnd w:id="7"/>
    </w:p>
    <w:p w14:paraId="171AD7F6" w14:textId="7777777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AA86B5E" w14:textId="427B8144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1B365735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67020A56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35948CAE" w14:textId="77777777" w:rsid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08C50070" w14:textId="4E1FD0A8" w:rsidR="003A2F12" w:rsidRP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61348D77" w14:textId="4287981A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condition: The music sheet is either printed on a piece of paper or saved as pdf file on user’s device. </w:t>
      </w:r>
    </w:p>
    <w:p w14:paraId="66E2F51C" w14:textId="77777777" w:rsidR="009F1A86" w:rsidRPr="00BA6E4C" w:rsidRDefault="009F1A86" w:rsidP="009F1A86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E43CBA" w14:textId="02A6A364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8" w:name="_Toc100595989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bookmarkEnd w:id="8"/>
    </w:p>
    <w:p w14:paraId="06C4A539" w14:textId="77777777" w:rsidR="00403C02" w:rsidRDefault="00403C02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2FA6EA2" w14:textId="21604F0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332B227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0534CA62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2368C4E0" w14:textId="6FEF3031" w:rsidR="009F1A86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y 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inputting a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measure number</w:t>
      </w:r>
    </w:p>
    <w:p w14:paraId="46311FA7" w14:textId="5631B0F7" w:rsidR="003A2F12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>System indicates the specified measure</w:t>
      </w:r>
    </w:p>
    <w:p w14:paraId="4B5ED151" w14:textId="410341D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gives some sort of indication 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n the specified measure. 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22F831C9" w:rsidR="003A2F12" w:rsidRPr="00403C0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9" w:name="_Toc100595990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lastRenderedPageBreak/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bookmarkEnd w:id="9"/>
    </w:p>
    <w:p w14:paraId="473D7DBF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85960EB" w14:textId="19FAD802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6EE9CA17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00DB97A0" w14:textId="18A5DD3A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7F25C613" w14:textId="56B1DF97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04DF489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45CB0ADF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13E6EA6B" w:rsidR="003A2F12" w:rsidRDefault="008433BF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an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mpares 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1CBBB941" w14:textId="736A2942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System updates the music sheet correctly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and displays it separately from the previous sheet music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623A6FFC" w14:textId="77777777" w:rsidR="00403C02" w:rsidRP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DBFA77C" w14:textId="6126C50E" w:rsidR="00965FF8" w:rsidRPr="00403C02" w:rsidRDefault="00BA6E4C" w:rsidP="00965FF8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0" w:name="_Toc100595991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965FF8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bookmarkEnd w:id="10"/>
    </w:p>
    <w:p w14:paraId="21036DCB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C88FB05" w14:textId="5B0B39A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d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v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isualization</w:t>
      </w:r>
    </w:p>
    <w:p w14:paraId="7E12A06A" w14:textId="26EA2E9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2BA10C27" w14:textId="58AF09D7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5C5C0191" w14:textId="445BE8C9" w:rsidR="00965FF8" w:rsidRPr="00E5277D" w:rsidRDefault="00965FF8" w:rsidP="00965FF8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429926C5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can update the music sheet based on her/his preference by changing the </w:t>
      </w:r>
      <w:r w:rsidR="00637A98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pacings (between notes, staffs, music lines), font, and font size</w:t>
      </w:r>
    </w:p>
    <w:p w14:paraId="78311EC0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0F150FFC" w14:textId="58CA9C6F" w:rsidR="00965FF8" w:rsidRP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views the updates in the music sheet </w:t>
      </w:r>
    </w:p>
    <w:p w14:paraId="5FCB48F2" w14:textId="1E4962E1" w:rsidR="00637A98" w:rsidRDefault="00637A9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The system reflects the correct changes 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in spacing, size, and font,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nd new music sheet is displayed to user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71F63858" w14:textId="0DDC7A8A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74B8B32" w14:textId="0C206F67" w:rsidR="00385A2A" w:rsidRPr="00403C02" w:rsidRDefault="00385A2A" w:rsidP="00385A2A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1" w:name="_Toc100595992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Use Case </w:t>
      </w:r>
      <w:r w:rsidR="009535FF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bookmarkEnd w:id="11"/>
    </w:p>
    <w:p w14:paraId="4827A972" w14:textId="77777777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9C61AB" w14:textId="4646B78C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Justifying music sheet</w:t>
      </w:r>
    </w:p>
    <w:p w14:paraId="6E5B9C22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B81BB56" w14:textId="006301FF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4AFCBD2A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6759855C" w14:textId="185C1D56" w:rsid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calculates the necessary spaces needed for justifying. </w:t>
      </w:r>
    </w:p>
    <w:p w14:paraId="67F1BAFF" w14:textId="2F4379B8" w:rsidR="00385A2A" w:rsidRP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system justifies the music sheet automatically</w:t>
      </w:r>
    </w:p>
    <w:p w14:paraId="6E390EF9" w14:textId="3AC9562A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System displays justified music sheet to user</w:t>
      </w:r>
      <w:r w:rsidR="00D25275">
        <w:rPr>
          <w:rFonts w:asciiTheme="majorBidi" w:eastAsia="Times New Roman" w:hAnsiTheme="majorBidi" w:cstheme="majorBidi"/>
          <w:color w:val="0E101A"/>
          <w:sz w:val="24"/>
          <w:szCs w:val="24"/>
        </w:rPr>
        <w:t>, with each staff being the same length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.</w:t>
      </w:r>
    </w:p>
    <w:p w14:paraId="5E55A944" w14:textId="77777777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5A725D" w14:textId="77E22D54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AF1DDA9" w14:textId="77777777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63E3FC5" w14:textId="1580E00F" w:rsidR="003A2F12" w:rsidRPr="009535FF" w:rsidRDefault="001A0C12" w:rsidP="009535FF">
      <w:pPr>
        <w:rPr>
          <w:rFonts w:asciiTheme="majorBidi" w:eastAsia="Times New Roman" w:hAnsiTheme="majorBidi" w:cstheme="majorBidi"/>
          <w:i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i/>
          <w:color w:val="0E101A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2" w:name="_Toc100595993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12"/>
    </w:p>
    <w:p w14:paraId="46223A7C" w14:textId="77777777" w:rsidR="003A2F12" w:rsidRPr="00E5277D" w:rsidRDefault="003A2F12" w:rsidP="00796771">
      <w:pPr>
        <w:jc w:val="center"/>
      </w:pPr>
    </w:p>
    <w:p w14:paraId="14D276AA" w14:textId="2D075B65" w:rsidR="008864CE" w:rsidRDefault="008864CE" w:rsidP="003F69DC">
      <w:bookmarkStart w:id="13" w:name="_d5qihttpqynz" w:colFirst="0" w:colLast="0"/>
      <w:bookmarkStart w:id="14" w:name="_2xhn3igxzh5x" w:colFirst="0" w:colLast="0"/>
      <w:bookmarkEnd w:id="13"/>
      <w:bookmarkEnd w:id="14"/>
    </w:p>
    <w:p w14:paraId="0E49EFA9" w14:textId="457BE230" w:rsidR="003F69DC" w:rsidRDefault="003F69DC" w:rsidP="003F69DC"/>
    <w:p w14:paraId="3CA12354" w14:textId="0CD529D5" w:rsidR="003F69DC" w:rsidRDefault="003F69DC" w:rsidP="003F69DC"/>
    <w:p w14:paraId="68B27B76" w14:textId="223748B8" w:rsidR="003F69DC" w:rsidRDefault="003F69DC" w:rsidP="003F69DC"/>
    <w:p w14:paraId="3DED6F12" w14:textId="58CAD02B" w:rsidR="003F69DC" w:rsidRDefault="003F69DC" w:rsidP="003F69DC"/>
    <w:p w14:paraId="77A0D829" w14:textId="77777777" w:rsidR="003F69DC" w:rsidRDefault="003F69DC" w:rsidP="003F69DC">
      <w:pPr>
        <w:rPr>
          <w:color w:val="0E101A"/>
        </w:rPr>
      </w:pPr>
    </w:p>
    <w:p w14:paraId="4B512C3A" w14:textId="002A0B8B" w:rsidR="003A2F12" w:rsidRPr="00E5277D" w:rsidRDefault="003F69DC" w:rsidP="003F69DC">
      <w:pPr>
        <w:jc w:val="center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8097BCE" wp14:editId="43797823">
            <wp:extent cx="4783667" cy="6076937"/>
            <wp:effectExtent l="0" t="0" r="0" b="635"/>
            <wp:docPr id="20" name="Picture 20" descr="Diagram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773" cy="608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8CAF" w14:textId="5057B939" w:rsidR="003A2F12" w:rsidRDefault="003A2F12" w:rsidP="00796771">
      <w:pPr>
        <w:jc w:val="center"/>
        <w:rPr>
          <w:b/>
          <w:color w:val="F3F3F3"/>
          <w:sz w:val="54"/>
          <w:szCs w:val="54"/>
        </w:rPr>
      </w:pPr>
      <w:bookmarkStart w:id="15" w:name="_pr6v10tyvnyf" w:colFirst="0" w:colLast="0"/>
      <w:bookmarkEnd w:id="15"/>
    </w:p>
    <w:p w14:paraId="38F62899" w14:textId="77777777" w:rsidR="003A2F12" w:rsidRPr="00E5277D" w:rsidRDefault="00E038B6" w:rsidP="008864CE"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69D2F" w14:textId="77777777" w:rsidR="00004BA8" w:rsidRDefault="00004BA8">
      <w:pPr>
        <w:spacing w:line="240" w:lineRule="auto"/>
      </w:pPr>
      <w:r>
        <w:separator/>
      </w:r>
    </w:p>
  </w:endnote>
  <w:endnote w:type="continuationSeparator" w:id="0">
    <w:p w14:paraId="08591BD0" w14:textId="77777777" w:rsidR="00004BA8" w:rsidRDefault="00004B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C772EA" w14:textId="77777777" w:rsidR="00004BA8" w:rsidRDefault="00004BA8">
      <w:pPr>
        <w:spacing w:line="240" w:lineRule="auto"/>
      </w:pPr>
      <w:r>
        <w:separator/>
      </w:r>
    </w:p>
  </w:footnote>
  <w:footnote w:type="continuationSeparator" w:id="0">
    <w:p w14:paraId="1E9BA278" w14:textId="77777777" w:rsidR="00004BA8" w:rsidRDefault="00004BA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0A8C"/>
    <w:multiLevelType w:val="multilevel"/>
    <w:tmpl w:val="8F8A4B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697396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8295E3E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5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2CD47A9B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7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85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225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545" w:hanging="360"/>
      </w:pPr>
      <w:rPr>
        <w:u w:val="none"/>
      </w:rPr>
    </w:lvl>
  </w:abstractNum>
  <w:abstractNum w:abstractNumId="8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1068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28" w:hanging="360"/>
      </w:pPr>
      <w:rPr>
        <w:u w:val="none"/>
      </w:rPr>
    </w:lvl>
  </w:abstractNum>
  <w:abstractNum w:abstractNumId="10" w15:restartNumberingAfterBreak="0">
    <w:nsid w:val="43A314BE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1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F7F77D7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3" w15:restartNumberingAfterBreak="0">
    <w:nsid w:val="4FAB0825"/>
    <w:multiLevelType w:val="hybridMultilevel"/>
    <w:tmpl w:val="6046CC50"/>
    <w:lvl w:ilvl="0" w:tplc="10090019">
      <w:start w:val="1"/>
      <w:numFmt w:val="lowerLetter"/>
      <w:lvlText w:val="%1."/>
      <w:lvlJc w:val="left"/>
      <w:pPr>
        <w:ind w:left="1352" w:hanging="360"/>
      </w:pPr>
    </w:lvl>
    <w:lvl w:ilvl="1" w:tplc="1009000F">
      <w:start w:val="1"/>
      <w:numFmt w:val="decimal"/>
      <w:lvlText w:val="%2."/>
      <w:lvlJc w:val="left"/>
      <w:pPr>
        <w:ind w:left="1919" w:hanging="360"/>
      </w:pPr>
    </w:lvl>
    <w:lvl w:ilvl="2" w:tplc="1009001B" w:tentative="1">
      <w:start w:val="1"/>
      <w:numFmt w:val="lowerRoman"/>
      <w:lvlText w:val="%3."/>
      <w:lvlJc w:val="right"/>
      <w:pPr>
        <w:ind w:left="2792" w:hanging="180"/>
      </w:pPr>
    </w:lvl>
    <w:lvl w:ilvl="3" w:tplc="1009000F" w:tentative="1">
      <w:start w:val="1"/>
      <w:numFmt w:val="decimal"/>
      <w:lvlText w:val="%4."/>
      <w:lvlJc w:val="left"/>
      <w:pPr>
        <w:ind w:left="3512" w:hanging="360"/>
      </w:pPr>
    </w:lvl>
    <w:lvl w:ilvl="4" w:tplc="10090019" w:tentative="1">
      <w:start w:val="1"/>
      <w:numFmt w:val="lowerLetter"/>
      <w:lvlText w:val="%5."/>
      <w:lvlJc w:val="left"/>
      <w:pPr>
        <w:ind w:left="4232" w:hanging="360"/>
      </w:pPr>
    </w:lvl>
    <w:lvl w:ilvl="5" w:tplc="1009001B" w:tentative="1">
      <w:start w:val="1"/>
      <w:numFmt w:val="lowerRoman"/>
      <w:lvlText w:val="%6."/>
      <w:lvlJc w:val="right"/>
      <w:pPr>
        <w:ind w:left="4952" w:hanging="180"/>
      </w:pPr>
    </w:lvl>
    <w:lvl w:ilvl="6" w:tplc="1009000F" w:tentative="1">
      <w:start w:val="1"/>
      <w:numFmt w:val="decimal"/>
      <w:lvlText w:val="%7."/>
      <w:lvlJc w:val="left"/>
      <w:pPr>
        <w:ind w:left="5672" w:hanging="360"/>
      </w:pPr>
    </w:lvl>
    <w:lvl w:ilvl="7" w:tplc="10090019" w:tentative="1">
      <w:start w:val="1"/>
      <w:numFmt w:val="lowerLetter"/>
      <w:lvlText w:val="%8."/>
      <w:lvlJc w:val="left"/>
      <w:pPr>
        <w:ind w:left="6392" w:hanging="360"/>
      </w:pPr>
    </w:lvl>
    <w:lvl w:ilvl="8" w:tplc="1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4" w15:restartNumberingAfterBreak="0">
    <w:nsid w:val="5910132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 w15:restartNumberingAfterBreak="0">
    <w:nsid w:val="60A30999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6" w15:restartNumberingAfterBreak="0">
    <w:nsid w:val="60D10B2D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612347D8"/>
    <w:multiLevelType w:val="hybridMultilevel"/>
    <w:tmpl w:val="DBF6FFD8"/>
    <w:lvl w:ilvl="0" w:tplc="1009000F">
      <w:start w:val="1"/>
      <w:numFmt w:val="decimal"/>
      <w:lvlText w:val="%1."/>
      <w:lvlJc w:val="left"/>
      <w:pPr>
        <w:ind w:left="1777" w:hanging="360"/>
      </w:pPr>
    </w:lvl>
    <w:lvl w:ilvl="1" w:tplc="10090019" w:tentative="1">
      <w:start w:val="1"/>
      <w:numFmt w:val="lowerLetter"/>
      <w:lvlText w:val="%2."/>
      <w:lvlJc w:val="left"/>
      <w:pPr>
        <w:ind w:left="2497" w:hanging="360"/>
      </w:pPr>
    </w:lvl>
    <w:lvl w:ilvl="2" w:tplc="1009001B" w:tentative="1">
      <w:start w:val="1"/>
      <w:numFmt w:val="lowerRoman"/>
      <w:lvlText w:val="%3."/>
      <w:lvlJc w:val="right"/>
      <w:pPr>
        <w:ind w:left="3217" w:hanging="180"/>
      </w:pPr>
    </w:lvl>
    <w:lvl w:ilvl="3" w:tplc="1009000F" w:tentative="1">
      <w:start w:val="1"/>
      <w:numFmt w:val="decimal"/>
      <w:lvlText w:val="%4."/>
      <w:lvlJc w:val="left"/>
      <w:pPr>
        <w:ind w:left="3937" w:hanging="360"/>
      </w:pPr>
    </w:lvl>
    <w:lvl w:ilvl="4" w:tplc="10090019" w:tentative="1">
      <w:start w:val="1"/>
      <w:numFmt w:val="lowerLetter"/>
      <w:lvlText w:val="%5."/>
      <w:lvlJc w:val="left"/>
      <w:pPr>
        <w:ind w:left="4657" w:hanging="360"/>
      </w:pPr>
    </w:lvl>
    <w:lvl w:ilvl="5" w:tplc="1009001B" w:tentative="1">
      <w:start w:val="1"/>
      <w:numFmt w:val="lowerRoman"/>
      <w:lvlText w:val="%6."/>
      <w:lvlJc w:val="right"/>
      <w:pPr>
        <w:ind w:left="5377" w:hanging="180"/>
      </w:pPr>
    </w:lvl>
    <w:lvl w:ilvl="6" w:tplc="1009000F" w:tentative="1">
      <w:start w:val="1"/>
      <w:numFmt w:val="decimal"/>
      <w:lvlText w:val="%7."/>
      <w:lvlJc w:val="left"/>
      <w:pPr>
        <w:ind w:left="6097" w:hanging="360"/>
      </w:pPr>
    </w:lvl>
    <w:lvl w:ilvl="7" w:tplc="10090019" w:tentative="1">
      <w:start w:val="1"/>
      <w:numFmt w:val="lowerLetter"/>
      <w:lvlText w:val="%8."/>
      <w:lvlJc w:val="left"/>
      <w:pPr>
        <w:ind w:left="6817" w:hanging="360"/>
      </w:pPr>
    </w:lvl>
    <w:lvl w:ilvl="8" w:tplc="10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123C8D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0" w15:restartNumberingAfterBreak="0">
    <w:nsid w:val="691B6CF1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1" w15:restartNumberingAfterBreak="0">
    <w:nsid w:val="6BA328FE"/>
    <w:multiLevelType w:val="multilevel"/>
    <w:tmpl w:val="A264444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919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35126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num w:numId="1" w16cid:durableId="111944240">
    <w:abstractNumId w:val="11"/>
  </w:num>
  <w:num w:numId="2" w16cid:durableId="1154375168">
    <w:abstractNumId w:val="2"/>
  </w:num>
  <w:num w:numId="3" w16cid:durableId="1564485751">
    <w:abstractNumId w:val="3"/>
  </w:num>
  <w:num w:numId="4" w16cid:durableId="1973247836">
    <w:abstractNumId w:val="9"/>
  </w:num>
  <w:num w:numId="5" w16cid:durableId="2025550252">
    <w:abstractNumId w:val="21"/>
  </w:num>
  <w:num w:numId="6" w16cid:durableId="820391779">
    <w:abstractNumId w:val="8"/>
  </w:num>
  <w:num w:numId="7" w16cid:durableId="284695978">
    <w:abstractNumId w:val="18"/>
  </w:num>
  <w:num w:numId="8" w16cid:durableId="338122274">
    <w:abstractNumId w:val="5"/>
  </w:num>
  <w:num w:numId="9" w16cid:durableId="1058817091">
    <w:abstractNumId w:val="7"/>
  </w:num>
  <w:num w:numId="10" w16cid:durableId="16083606">
    <w:abstractNumId w:val="16"/>
  </w:num>
  <w:num w:numId="11" w16cid:durableId="1568609278">
    <w:abstractNumId w:val="22"/>
  </w:num>
  <w:num w:numId="12" w16cid:durableId="238951033">
    <w:abstractNumId w:val="14"/>
  </w:num>
  <w:num w:numId="13" w16cid:durableId="1369062465">
    <w:abstractNumId w:val="0"/>
  </w:num>
  <w:num w:numId="14" w16cid:durableId="724453956">
    <w:abstractNumId w:val="13"/>
  </w:num>
  <w:num w:numId="15" w16cid:durableId="220599592">
    <w:abstractNumId w:val="17"/>
  </w:num>
  <w:num w:numId="16" w16cid:durableId="1698189148">
    <w:abstractNumId w:val="12"/>
  </w:num>
  <w:num w:numId="17" w16cid:durableId="1663779749">
    <w:abstractNumId w:val="15"/>
  </w:num>
  <w:num w:numId="18" w16cid:durableId="836726802">
    <w:abstractNumId w:val="4"/>
  </w:num>
  <w:num w:numId="19" w16cid:durableId="2114394774">
    <w:abstractNumId w:val="6"/>
  </w:num>
  <w:num w:numId="20" w16cid:durableId="1903440908">
    <w:abstractNumId w:val="20"/>
  </w:num>
  <w:num w:numId="21" w16cid:durableId="892157607">
    <w:abstractNumId w:val="10"/>
  </w:num>
  <w:num w:numId="22" w16cid:durableId="1508909046">
    <w:abstractNumId w:val="19"/>
  </w:num>
  <w:num w:numId="23" w16cid:durableId="334117058">
    <w:abstractNumId w:val="1"/>
  </w:num>
  <w:num w:numId="24" w16cid:durableId="860313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04BA8"/>
    <w:rsid w:val="000E64B8"/>
    <w:rsid w:val="000F1A32"/>
    <w:rsid w:val="00133A38"/>
    <w:rsid w:val="001714F4"/>
    <w:rsid w:val="001A0C12"/>
    <w:rsid w:val="001C7C70"/>
    <w:rsid w:val="00252DA5"/>
    <w:rsid w:val="0025437B"/>
    <w:rsid w:val="00283294"/>
    <w:rsid w:val="002C396A"/>
    <w:rsid w:val="002D0292"/>
    <w:rsid w:val="00345FFE"/>
    <w:rsid w:val="00385A2A"/>
    <w:rsid w:val="003A2F12"/>
    <w:rsid w:val="003F69DC"/>
    <w:rsid w:val="00403C02"/>
    <w:rsid w:val="0047153F"/>
    <w:rsid w:val="004768F1"/>
    <w:rsid w:val="0056755C"/>
    <w:rsid w:val="00607C28"/>
    <w:rsid w:val="00637A98"/>
    <w:rsid w:val="00796771"/>
    <w:rsid w:val="007A3FB9"/>
    <w:rsid w:val="008433BF"/>
    <w:rsid w:val="008645FB"/>
    <w:rsid w:val="008864CE"/>
    <w:rsid w:val="00893239"/>
    <w:rsid w:val="008B2851"/>
    <w:rsid w:val="009535FF"/>
    <w:rsid w:val="0095501E"/>
    <w:rsid w:val="009562F7"/>
    <w:rsid w:val="00965FF8"/>
    <w:rsid w:val="00982037"/>
    <w:rsid w:val="009B7B9B"/>
    <w:rsid w:val="009F1A86"/>
    <w:rsid w:val="009F6919"/>
    <w:rsid w:val="00A730AA"/>
    <w:rsid w:val="00B936A5"/>
    <w:rsid w:val="00BA6E4C"/>
    <w:rsid w:val="00BB68FF"/>
    <w:rsid w:val="00BB7ACC"/>
    <w:rsid w:val="00BD68D5"/>
    <w:rsid w:val="00C54E51"/>
    <w:rsid w:val="00CE3305"/>
    <w:rsid w:val="00CE78B8"/>
    <w:rsid w:val="00D15B13"/>
    <w:rsid w:val="00D20552"/>
    <w:rsid w:val="00D25275"/>
    <w:rsid w:val="00E038B6"/>
    <w:rsid w:val="00E5277D"/>
    <w:rsid w:val="00EB7B5F"/>
    <w:rsid w:val="00EE5DD0"/>
    <w:rsid w:val="00F6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</Pages>
  <Words>1079</Words>
  <Characters>615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niel Di Giovanni</cp:lastModifiedBy>
  <cp:revision>29</cp:revision>
  <cp:lastPrinted>2022-04-12T02:45:00Z</cp:lastPrinted>
  <dcterms:created xsi:type="dcterms:W3CDTF">2022-03-04T22:21:00Z</dcterms:created>
  <dcterms:modified xsi:type="dcterms:W3CDTF">2022-04-12T02:46:00Z</dcterms:modified>
</cp:coreProperties>
</file>